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6C57FDA4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</w:t>
      </w:r>
      <w:r w:rsidR="00FF08DE">
        <w:t>JULY</w:t>
      </w:r>
      <w:r>
        <w:t xml:space="preserve">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</w:r>
      <w:r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r>
        <w:t>Attach you</w:t>
      </w:r>
      <w:r w:rsidR="00D774F5">
        <w:t>r</w:t>
      </w:r>
      <w:r>
        <w:t xml:space="preserve"> pictures</w:t>
      </w:r>
      <w:r w:rsidR="00D774F5">
        <w:t xml:space="preserve"> here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96B87" w14:textId="77777777" w:rsidR="00DE42B0" w:rsidRDefault="00DE42B0">
      <w:r>
        <w:separator/>
      </w:r>
    </w:p>
  </w:endnote>
  <w:endnote w:type="continuationSeparator" w:id="0">
    <w:p w14:paraId="6F69F5A0" w14:textId="77777777" w:rsidR="00DE42B0" w:rsidRDefault="00DE42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D2559" w14:textId="77777777" w:rsidR="00DE42B0" w:rsidRDefault="00DE42B0">
      <w:r>
        <w:separator/>
      </w:r>
    </w:p>
  </w:footnote>
  <w:footnote w:type="continuationSeparator" w:id="0">
    <w:p w14:paraId="29CD490F" w14:textId="77777777" w:rsidR="00DE42B0" w:rsidRDefault="00DE42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BE2A485">
          <wp:simplePos x="0" y="0"/>
          <wp:positionH relativeFrom="margin">
            <wp:posOffset>5382998</wp:posOffset>
          </wp:positionH>
          <wp:positionV relativeFrom="paragraph">
            <wp:posOffset>74147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502877EF" w:rsidR="00F53F9D" w:rsidRPr="00F53F9D" w:rsidRDefault="00F53F9D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MANAGEMENT INFORMATION SYSTEM UNIT-FULLSTACK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11FC7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DE42B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  <w:rsid w:val="00FF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5D120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1208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3</cp:revision>
  <dcterms:created xsi:type="dcterms:W3CDTF">2023-06-22T02:02:00Z</dcterms:created>
  <dcterms:modified xsi:type="dcterms:W3CDTF">2023-06-22T02:02:00Z</dcterms:modified>
</cp:coreProperties>
</file>